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6C9" w:rsidRPr="00152B96" w:rsidRDefault="00152B96" w:rsidP="00152B96">
      <w:pPr>
        <w:jc w:val="center"/>
        <w:rPr>
          <w:b/>
        </w:rPr>
      </w:pPr>
      <w:bookmarkStart w:id="0" w:name="_GoBack"/>
      <w:bookmarkEnd w:id="0"/>
      <w:r w:rsidRPr="00152B96">
        <w:rPr>
          <w:b/>
        </w:rPr>
        <w:t>CS375 Lab 8 – Moving Text</w:t>
      </w:r>
    </w:p>
    <w:p w:rsidR="00152B96" w:rsidRDefault="00152B96">
      <w:r>
        <w:t xml:space="preserve">Use a Raspberry Pi to </w:t>
      </w:r>
      <w:r w:rsidR="00D966DB">
        <w:t>control a development board circuit that displays a message on the development board’s four 7-segment displays.   The message should be a 16-character message made up of letters, numbers, or symbols.   Credit will be withheld for inappropriate messages.</w:t>
      </w:r>
    </w:p>
    <w:p w:rsidR="00152B96" w:rsidRDefault="00152B96">
      <w:r>
        <w:t>Clock – a clock pulse (default 1 Hz)</w:t>
      </w:r>
    </w:p>
    <w:p w:rsidR="00152B96" w:rsidRDefault="00152B96">
      <w:r>
        <w:t>Clear – a signal to clear the data on the development board</w:t>
      </w:r>
    </w:p>
    <w:p w:rsidR="00152B96" w:rsidRDefault="00152B96">
      <w:r>
        <w:t>Data[3-0]  - 4 pins that provide on</w:t>
      </w:r>
      <w:r w:rsidR="00D966DB">
        <w:t>e</w:t>
      </w:r>
      <w:r>
        <w:t xml:space="preserve"> of 16 </w:t>
      </w:r>
      <w:r w:rsidR="00D966DB">
        <w:t xml:space="preserve">characters that can be used in a message.  </w:t>
      </w:r>
      <w:r>
        <w:t>At each rising edge of the clock, each of the 3 right-most displays will move their data to the display to their left.</w:t>
      </w:r>
    </w:p>
    <w:p w:rsidR="00152B96" w:rsidRDefault="00152B96">
      <w:r>
        <w:t>Example:</w:t>
      </w:r>
    </w:p>
    <w:p w:rsidR="00152B96" w:rsidRDefault="00152B96">
      <w:r>
        <w:t xml:space="preserve">       16 predetermined </w:t>
      </w:r>
      <w:r w:rsidR="00D966DB">
        <w:t>characters</w:t>
      </w:r>
      <w:r>
        <w:t xml:space="preserve"> are the hex values 0-F.</w:t>
      </w:r>
    </w:p>
    <w:p w:rsidR="00D966DB" w:rsidRDefault="00D966DB">
      <w:r>
        <w:t xml:space="preserve">        At the first rising edge, clear is high, and the 0</w:t>
      </w:r>
      <w:r w:rsidRPr="00D966DB">
        <w:rPr>
          <w:vertAlign w:val="superscript"/>
        </w:rPr>
        <w:t>th</w:t>
      </w:r>
      <w:r>
        <w:t xml:space="preserve"> predetermined 7-segment  display is shown on all 4 development board displays.</w:t>
      </w:r>
    </w:p>
    <w:p w:rsidR="00152B96" w:rsidRDefault="00D966DB">
      <w:r>
        <w:t xml:space="preserve">        At the next four</w:t>
      </w:r>
      <w:r w:rsidR="00152B96">
        <w:t xml:space="preserve"> clocks the values on Data[3-0] are 1</w:t>
      </w:r>
      <w:r>
        <w:t>, 2</w:t>
      </w:r>
      <w:r w:rsidR="00152B96">
        <w:t>, 5, 9</w:t>
      </w:r>
    </w:p>
    <w:p w:rsidR="00152B96" w:rsidRDefault="00152B96"/>
    <w:p w:rsidR="00152B96" w:rsidRDefault="00152B96">
      <w:r>
        <w:t xml:space="preserve">       The </w:t>
      </w:r>
      <w:r w:rsidR="00D966DB">
        <w:t xml:space="preserve">board </w:t>
      </w:r>
      <w:r>
        <w:t>displays will appear as follows:</w:t>
      </w:r>
    </w:p>
    <w:p w:rsidR="00152B96" w:rsidRDefault="00152B96">
      <w:r>
        <w:rPr>
          <w:noProof/>
        </w:rPr>
        <w:drawing>
          <wp:inline distT="0" distB="0" distL="0" distR="0" wp14:anchorId="09EFA1B3" wp14:editId="263B3D53">
            <wp:extent cx="695325" cy="1057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CFC7A1" wp14:editId="7CED639E">
            <wp:extent cx="695325" cy="1057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5F4B34" wp14:editId="01CF8C47">
            <wp:extent cx="695325" cy="1057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D1FA2F" wp14:editId="309BC108">
            <wp:extent cx="695325" cy="1057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B96" w:rsidRDefault="00152B96">
      <w:r>
        <w:rPr>
          <w:noProof/>
        </w:rPr>
        <w:drawing>
          <wp:inline distT="0" distB="0" distL="0" distR="0" wp14:anchorId="41A38511" wp14:editId="19D41BB6">
            <wp:extent cx="695325" cy="1057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1C1D35" wp14:editId="13D30BD6">
            <wp:extent cx="695325" cy="1057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8BC79" wp14:editId="685786DF">
            <wp:extent cx="695325" cy="1057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34EE1B51" wp14:editId="66F5B03B">
            <wp:extent cx="628650" cy="10191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B96" w:rsidRDefault="00152B96">
      <w:r>
        <w:rPr>
          <w:noProof/>
        </w:rPr>
        <w:drawing>
          <wp:inline distT="0" distB="0" distL="0" distR="0" wp14:anchorId="19909B1D" wp14:editId="4D5F9C18">
            <wp:extent cx="695325" cy="10572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AFB692" wp14:editId="00A55457">
            <wp:extent cx="695325" cy="10572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0DC997FB" wp14:editId="7B14E8B0">
            <wp:extent cx="628650" cy="1019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5B04CAF4" wp14:editId="66A9F2D2">
            <wp:extent cx="590550" cy="1057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B96" w:rsidRDefault="00152B96">
      <w:r>
        <w:rPr>
          <w:noProof/>
        </w:rPr>
        <w:lastRenderedPageBreak/>
        <w:drawing>
          <wp:inline distT="0" distB="0" distL="0" distR="0" wp14:anchorId="45E33F07" wp14:editId="71A81E69">
            <wp:extent cx="695325" cy="10572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78DE7CED" wp14:editId="3F6C4950">
            <wp:extent cx="628650" cy="1019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17236DE3" wp14:editId="5349E66C">
            <wp:extent cx="590550" cy="1057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66DB">
        <w:rPr>
          <w:noProof/>
        </w:rPr>
        <w:drawing>
          <wp:inline distT="0" distB="0" distL="0" distR="0" wp14:anchorId="57793F30" wp14:editId="1F633833">
            <wp:extent cx="590550" cy="1066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B96" w:rsidRDefault="00D966DB">
      <w:r>
        <w:rPr>
          <w:noProof/>
        </w:rPr>
        <w:drawing>
          <wp:inline distT="0" distB="0" distL="0" distR="0" wp14:anchorId="62518A6E" wp14:editId="4E03220D">
            <wp:extent cx="628650" cy="1019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DF93E" wp14:editId="15EA7D19">
            <wp:extent cx="590550" cy="1057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00A1CB" wp14:editId="2C1847C6">
            <wp:extent cx="590550" cy="1066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38ACE4" wp14:editId="7B4BA73F">
            <wp:extent cx="666750" cy="10191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F6F" w:rsidRDefault="00BA0F6F"/>
    <w:p w:rsidR="00BA0F6F" w:rsidRDefault="00BA0F6F">
      <w:r>
        <w:t>Signals on the Raspberry Pi will be wired as follows:</w:t>
      </w:r>
    </w:p>
    <w:p w:rsidR="00BA0F6F" w:rsidRDefault="00BA0F6F"/>
    <w:p w:rsidR="00BA0F6F" w:rsidRDefault="00BA0F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9"/>
        <w:gridCol w:w="3326"/>
        <w:gridCol w:w="2825"/>
      </w:tblGrid>
      <w:tr w:rsidR="00BA0F6F" w:rsidTr="00BA0F6F">
        <w:tc>
          <w:tcPr>
            <w:tcW w:w="3199" w:type="dxa"/>
          </w:tcPr>
          <w:p w:rsidR="00BA0F6F" w:rsidRDefault="00BA0F6F">
            <w:r>
              <w:t>Signal Name</w:t>
            </w:r>
          </w:p>
        </w:tc>
        <w:tc>
          <w:tcPr>
            <w:tcW w:w="3326" w:type="dxa"/>
          </w:tcPr>
          <w:p w:rsidR="00BA0F6F" w:rsidRDefault="00BA0F6F">
            <w:r>
              <w:t xml:space="preserve">Raspberry Pi WiringPi Pin #    </w:t>
            </w:r>
          </w:p>
        </w:tc>
        <w:tc>
          <w:tcPr>
            <w:tcW w:w="2825" w:type="dxa"/>
          </w:tcPr>
          <w:p w:rsidR="00BA0F6F" w:rsidRDefault="00BA0F6F">
            <w:r>
              <w:t>Development Board Pin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Clock</w:t>
            </w:r>
          </w:p>
        </w:tc>
        <w:tc>
          <w:tcPr>
            <w:tcW w:w="3326" w:type="dxa"/>
          </w:tcPr>
          <w:p w:rsidR="00BA0F6F" w:rsidRDefault="00BA0F6F">
            <w:r>
              <w:t>1</w:t>
            </w:r>
          </w:p>
        </w:tc>
        <w:tc>
          <w:tcPr>
            <w:tcW w:w="2825" w:type="dxa"/>
          </w:tcPr>
          <w:p w:rsidR="00BA0F6F" w:rsidRDefault="00BA0F6F">
            <w:r>
              <w:t>AA20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Clear</w:t>
            </w:r>
          </w:p>
        </w:tc>
        <w:tc>
          <w:tcPr>
            <w:tcW w:w="3326" w:type="dxa"/>
          </w:tcPr>
          <w:p w:rsidR="00BA0F6F" w:rsidRDefault="00BA0F6F">
            <w:r>
              <w:t>4</w:t>
            </w:r>
          </w:p>
        </w:tc>
        <w:tc>
          <w:tcPr>
            <w:tcW w:w="2825" w:type="dxa"/>
          </w:tcPr>
          <w:p w:rsidR="00BA0F6F" w:rsidRDefault="00BA0F6F">
            <w:r>
              <w:t>AB20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Data[0]</w:t>
            </w:r>
          </w:p>
        </w:tc>
        <w:tc>
          <w:tcPr>
            <w:tcW w:w="3326" w:type="dxa"/>
          </w:tcPr>
          <w:p w:rsidR="00BA0F6F" w:rsidRDefault="00BA0F6F">
            <w:r>
              <w:t>5</w:t>
            </w:r>
          </w:p>
        </w:tc>
        <w:tc>
          <w:tcPr>
            <w:tcW w:w="2825" w:type="dxa"/>
          </w:tcPr>
          <w:p w:rsidR="00BA0F6F" w:rsidRDefault="00BA0F6F">
            <w:r>
              <w:t>AB19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Data[1]</w:t>
            </w:r>
          </w:p>
        </w:tc>
        <w:tc>
          <w:tcPr>
            <w:tcW w:w="3326" w:type="dxa"/>
          </w:tcPr>
          <w:p w:rsidR="00BA0F6F" w:rsidRDefault="00BA0F6F">
            <w:r>
              <w:t>6</w:t>
            </w:r>
          </w:p>
        </w:tc>
        <w:tc>
          <w:tcPr>
            <w:tcW w:w="2825" w:type="dxa"/>
          </w:tcPr>
          <w:p w:rsidR="00BA0F6F" w:rsidRDefault="00BA0F6F">
            <w:r>
              <w:t>AA18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Data[2]</w:t>
            </w:r>
          </w:p>
        </w:tc>
        <w:tc>
          <w:tcPr>
            <w:tcW w:w="3326" w:type="dxa"/>
          </w:tcPr>
          <w:p w:rsidR="00BA0F6F" w:rsidRDefault="00BA0F6F">
            <w:r>
              <w:t>26</w:t>
            </w:r>
          </w:p>
        </w:tc>
        <w:tc>
          <w:tcPr>
            <w:tcW w:w="2825" w:type="dxa"/>
          </w:tcPr>
          <w:p w:rsidR="00BA0F6F" w:rsidRDefault="00BA0F6F">
            <w:r>
              <w:t>AB17</w:t>
            </w:r>
          </w:p>
        </w:tc>
      </w:tr>
      <w:tr w:rsidR="00BA0F6F" w:rsidTr="00BA0F6F">
        <w:tc>
          <w:tcPr>
            <w:tcW w:w="3199" w:type="dxa"/>
          </w:tcPr>
          <w:p w:rsidR="00BA0F6F" w:rsidRDefault="00BA0F6F">
            <w:r>
              <w:t>Data[3]</w:t>
            </w:r>
          </w:p>
        </w:tc>
        <w:tc>
          <w:tcPr>
            <w:tcW w:w="3326" w:type="dxa"/>
          </w:tcPr>
          <w:p w:rsidR="00BA0F6F" w:rsidRDefault="00BA0F6F">
            <w:r>
              <w:t>27</w:t>
            </w:r>
          </w:p>
        </w:tc>
        <w:tc>
          <w:tcPr>
            <w:tcW w:w="2825" w:type="dxa"/>
          </w:tcPr>
          <w:p w:rsidR="00BA0F6F" w:rsidRDefault="00BA0F6F">
            <w:r>
              <w:t>W17</w:t>
            </w:r>
          </w:p>
        </w:tc>
      </w:tr>
    </w:tbl>
    <w:p w:rsidR="00BA0F6F" w:rsidRDefault="00BA0F6F"/>
    <w:sectPr w:rsidR="00BA0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jW0tDQ3tDQ2MTRX0lEKTi0uzszPAykwrAUAcd7SIiwAAAA="/>
  </w:docVars>
  <w:rsids>
    <w:rsidRoot w:val="00152B96"/>
    <w:rsid w:val="000F16C9"/>
    <w:rsid w:val="00152B96"/>
    <w:rsid w:val="001D2F81"/>
    <w:rsid w:val="005A2DC4"/>
    <w:rsid w:val="00A22CAA"/>
    <w:rsid w:val="00BA0F6F"/>
    <w:rsid w:val="00D9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C2C5AE-A26C-47CC-9DCE-E9036507A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nchburg College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Ribler</dc:creator>
  <cp:keywords/>
  <dc:description/>
  <cp:lastModifiedBy>Randy Ribler</cp:lastModifiedBy>
  <cp:revision>2</cp:revision>
  <dcterms:created xsi:type="dcterms:W3CDTF">2016-11-29T15:31:00Z</dcterms:created>
  <dcterms:modified xsi:type="dcterms:W3CDTF">2016-11-29T15:31:00Z</dcterms:modified>
</cp:coreProperties>
</file>